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FAD27B2" w14:textId="6D25280A" w:rsidR="00D808B2" w:rsidRPr="001C1C43" w:rsidRDefault="007C6BB6" w:rsidP="00BF30A4">
      <w:pPr>
        <w:rPr>
          <w:sz w:val="72"/>
          <w:szCs w:val="70"/>
        </w:rPr>
      </w:pPr>
      <w:r w:rsidRPr="001C1C43">
        <w:rPr>
          <w:sz w:val="72"/>
          <w:szCs w:val="70"/>
          <w:lang w:val="vi-VN"/>
        </w:rPr>
        <w:t>F</w:t>
      </w:r>
      <w:r w:rsidRPr="001C1C43">
        <w:rPr>
          <w:sz w:val="72"/>
          <w:szCs w:val="70"/>
        </w:rPr>
        <w:t>rom</w:t>
      </w:r>
      <w:r w:rsidRPr="001C1C43">
        <w:rPr>
          <w:sz w:val="72"/>
          <w:szCs w:val="70"/>
          <w:lang w:val="vi-VN"/>
        </w:rPr>
        <w:t>: ĐẶNG KIM PHỤNG</w:t>
      </w:r>
    </w:p>
    <w:p w14:paraId="3966FEFA" w14:textId="697F55B3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  <w:r w:rsidRPr="001C1C43">
        <w:rPr>
          <w:rFonts w:ascii="Times New Roman" w:hAnsi="Times New Roman" w:cs="Times New Roman"/>
          <w:sz w:val="72"/>
          <w:szCs w:val="70"/>
        </w:rPr>
        <w:t>Địa chỉ</w:t>
      </w:r>
      <w:r w:rsidRPr="001C1C43">
        <w:rPr>
          <w:rFonts w:ascii="Times New Roman" w:hAnsi="Times New Roman" w:cs="Times New Roman"/>
          <w:sz w:val="72"/>
          <w:szCs w:val="70"/>
          <w:lang w:val="vi-VN"/>
        </w:rPr>
        <w:t xml:space="preserve">: 48, </w:t>
      </w:r>
      <w:r w:rsidRPr="001C1C43">
        <w:rPr>
          <w:rFonts w:ascii="Times New Roman" w:hAnsi="Times New Roman" w:cs="Times New Roman"/>
          <w:sz w:val="72"/>
          <w:szCs w:val="70"/>
        </w:rPr>
        <w:t>đường Cơ Thánh Vệ, khu phố Hiệp Nghĩa, phường Hiệp Ninh, thành phố Tây Ninh.</w:t>
      </w:r>
    </w:p>
    <w:p w14:paraId="3CB430AF" w14:textId="57CD0EAF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  <w:r w:rsidRPr="001C1C43">
        <w:rPr>
          <w:rFonts w:ascii="Times New Roman" w:hAnsi="Times New Roman" w:cs="Times New Roman"/>
          <w:sz w:val="72"/>
          <w:szCs w:val="70"/>
        </w:rPr>
        <w:t>Điện thoại: (+84) 978808069.</w:t>
      </w:r>
    </w:p>
    <w:p w14:paraId="63D7E4B3" w14:textId="77777777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</w:p>
    <w:p w14:paraId="4F145101" w14:textId="2BFC1D6A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  <w:r w:rsidRPr="001C1C43">
        <w:rPr>
          <w:rFonts w:ascii="Times New Roman" w:hAnsi="Times New Roman" w:cs="Times New Roman"/>
          <w:sz w:val="72"/>
          <w:szCs w:val="70"/>
        </w:rPr>
        <w:t xml:space="preserve">To: </w:t>
      </w:r>
      <w:r w:rsidR="00683CC6" w:rsidRPr="001C1C43">
        <w:rPr>
          <w:rFonts w:ascii="Times New Roman" w:hAnsi="Times New Roman" w:cs="Times New Roman"/>
          <w:sz w:val="72"/>
          <w:szCs w:val="70"/>
        </w:rPr>
        <w:t>ĐẶNG CHÂU</w:t>
      </w:r>
      <w:bookmarkStart w:id="0" w:name="_GoBack"/>
      <w:bookmarkEnd w:id="0"/>
    </w:p>
    <w:p w14:paraId="753FE882" w14:textId="00FC588A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  <w:r w:rsidRPr="001C1C43">
        <w:rPr>
          <w:rFonts w:ascii="Times New Roman" w:hAnsi="Times New Roman" w:cs="Times New Roman"/>
          <w:sz w:val="72"/>
          <w:szCs w:val="70"/>
        </w:rPr>
        <w:t>Address: 816, N.Oliver</w:t>
      </w:r>
      <w:r w:rsidRPr="001C1C43">
        <w:rPr>
          <w:rFonts w:ascii="Times New Roman" w:hAnsi="Times New Roman" w:cs="Times New Roman"/>
          <w:sz w:val="72"/>
          <w:szCs w:val="70"/>
          <w:vertAlign w:val="superscript"/>
        </w:rPr>
        <w:t xml:space="preserve"> ST</w:t>
      </w:r>
      <w:r w:rsidR="00683CC6" w:rsidRPr="001C1C43">
        <w:rPr>
          <w:rFonts w:ascii="Times New Roman" w:hAnsi="Times New Roman" w:cs="Times New Roman"/>
          <w:sz w:val="72"/>
          <w:szCs w:val="70"/>
        </w:rPr>
        <w:t xml:space="preserve"> # 02</w:t>
      </w:r>
    </w:p>
    <w:p w14:paraId="11DCBF08" w14:textId="2AB02BD7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  <w:r w:rsidRPr="001C1C43">
        <w:rPr>
          <w:rFonts w:ascii="Times New Roman" w:hAnsi="Times New Roman" w:cs="Times New Roman"/>
          <w:sz w:val="72"/>
          <w:szCs w:val="70"/>
        </w:rPr>
        <w:t>WICHITA KS 67208</w:t>
      </w:r>
    </w:p>
    <w:p w14:paraId="30D6344D" w14:textId="15E43BE4" w:rsidR="007C6BB6" w:rsidRPr="001C1C43" w:rsidRDefault="007C6BB6" w:rsidP="007C6BB6">
      <w:pPr>
        <w:jc w:val="both"/>
        <w:rPr>
          <w:rFonts w:ascii="Times New Roman" w:hAnsi="Times New Roman" w:cs="Times New Roman"/>
          <w:sz w:val="72"/>
          <w:szCs w:val="70"/>
        </w:rPr>
      </w:pPr>
      <w:r w:rsidRPr="001C1C43">
        <w:rPr>
          <w:rFonts w:ascii="Times New Roman" w:hAnsi="Times New Roman" w:cs="Times New Roman"/>
          <w:sz w:val="72"/>
          <w:szCs w:val="70"/>
        </w:rPr>
        <w:t>Phone: (+316) 293 – 8098.</w:t>
      </w:r>
    </w:p>
    <w:sectPr w:rsidR="007C6BB6" w:rsidRPr="001C1C43" w:rsidSect="007C6BB6">
      <w:pgSz w:w="15840" w:h="12240" w:orient="landscape"/>
      <w:pgMar w:top="1440" w:right="1440" w:bottom="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3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sjQzNTE2BXJMLZV0lIJTi4sz8/NACgxrAStj/NAsAAAA"/>
  </w:docVars>
  <w:rsids>
    <w:rsidRoot w:val="007C6BB6"/>
    <w:rsid w:val="001C1C43"/>
    <w:rsid w:val="00683CC6"/>
    <w:rsid w:val="007C6BB6"/>
    <w:rsid w:val="00A33E12"/>
    <w:rsid w:val="00BF30A4"/>
    <w:rsid w:val="00D80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B7A6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4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õ Minh Huy</dc:creator>
  <cp:keywords/>
  <dc:description/>
  <cp:lastModifiedBy>BC</cp:lastModifiedBy>
  <cp:revision>4</cp:revision>
  <cp:lastPrinted>2023-04-22T17:27:00Z</cp:lastPrinted>
  <dcterms:created xsi:type="dcterms:W3CDTF">2023-04-23T13:20:00Z</dcterms:created>
  <dcterms:modified xsi:type="dcterms:W3CDTF">2023-04-22T17:35:00Z</dcterms:modified>
</cp:coreProperties>
</file>